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05DF5" w14:textId="4CB81BD3" w:rsidR="00812B45" w:rsidRPr="00BA2284" w:rsidRDefault="00812B45" w:rsidP="00812B45">
      <w:pPr>
        <w:pStyle w:val="NormalnyWeb"/>
        <w:spacing w:before="0"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MULARZ DLA OGŁOSZENIODAWCÓW Nr 7</w:t>
      </w:r>
    </w:p>
    <w:p w14:paraId="690AF3EC" w14:textId="77777777" w:rsidR="00E853C5" w:rsidRPr="00E51803" w:rsidRDefault="00E853C5" w:rsidP="00EA0F77">
      <w:pPr>
        <w:jc w:val="both"/>
        <w:rPr>
          <w:rFonts w:cs="Arial"/>
          <w:sz w:val="20"/>
          <w:szCs w:val="20"/>
        </w:rPr>
      </w:pPr>
    </w:p>
    <w:p w14:paraId="50F989C1" w14:textId="16C61F62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</w:t>
      </w:r>
      <w:r w:rsidRPr="00BA2284">
        <w:rPr>
          <w:rFonts w:ascii="Arial" w:hAnsi="Arial" w:cs="Arial"/>
          <w:b/>
          <w:sz w:val="20"/>
          <w:szCs w:val="20"/>
        </w:rPr>
        <w:t xml:space="preserve">nstytucja: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BA2284">
        <w:rPr>
          <w:rFonts w:ascii="Arial" w:hAnsi="Arial" w:cs="Arial"/>
          <w:sz w:val="20"/>
          <w:szCs w:val="20"/>
        </w:rPr>
        <w:t>Wojskowa Akademia Techniczna – Wydział Cybernetyki</w:t>
      </w:r>
    </w:p>
    <w:p w14:paraId="10269B97" w14:textId="77777777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0" w:name="_Hlk8203455"/>
      <w:r w:rsidRPr="00BA2284">
        <w:rPr>
          <w:rFonts w:ascii="Arial" w:hAnsi="Arial" w:cs="Arial"/>
          <w:b/>
          <w:sz w:val="20"/>
          <w:szCs w:val="20"/>
        </w:rPr>
        <w:t>Miasto:</w:t>
      </w:r>
      <w:bookmarkEnd w:id="0"/>
      <w:r w:rsidRPr="00BA2284">
        <w:rPr>
          <w:rFonts w:ascii="Arial" w:hAnsi="Arial" w:cs="Arial"/>
          <w:b/>
          <w:sz w:val="20"/>
          <w:szCs w:val="20"/>
        </w:rPr>
        <w:t xml:space="preserve">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BA2284">
        <w:rPr>
          <w:rFonts w:ascii="Arial" w:hAnsi="Arial" w:cs="Arial"/>
          <w:sz w:val="20"/>
          <w:szCs w:val="20"/>
        </w:rPr>
        <w:t>Warszawa</w:t>
      </w:r>
    </w:p>
    <w:p w14:paraId="1C048B20" w14:textId="6D3F7C5C" w:rsidR="002A0E9C" w:rsidRPr="00812B45" w:rsidRDefault="00812B45" w:rsidP="00812B45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Stanowisko</w:t>
      </w:r>
      <w:r w:rsidR="00E853C5" w:rsidRPr="00812B45">
        <w:rPr>
          <w:rFonts w:cs="Arial"/>
          <w:sz w:val="20"/>
          <w:szCs w:val="20"/>
        </w:rPr>
        <w:t xml:space="preserve">: </w:t>
      </w:r>
      <w:r w:rsidR="00442F29" w:rsidRPr="00812B45">
        <w:rPr>
          <w:rFonts w:cs="Arial"/>
          <w:sz w:val="20"/>
          <w:szCs w:val="20"/>
        </w:rPr>
        <w:tab/>
      </w:r>
      <w:r w:rsidR="0028147B" w:rsidRPr="00812B45">
        <w:rPr>
          <w:rFonts w:cs="Arial"/>
          <w:sz w:val="20"/>
          <w:szCs w:val="20"/>
        </w:rPr>
        <w:tab/>
      </w:r>
      <w:r w:rsidR="004C24C5" w:rsidRPr="00812B45">
        <w:rPr>
          <w:rFonts w:cs="Arial"/>
          <w:sz w:val="20"/>
          <w:szCs w:val="20"/>
        </w:rPr>
        <w:t xml:space="preserve">adiunkt </w:t>
      </w:r>
      <w:r w:rsidR="002A0E9C" w:rsidRPr="00812B45">
        <w:rPr>
          <w:rFonts w:cs="Arial"/>
          <w:sz w:val="20"/>
          <w:szCs w:val="20"/>
        </w:rPr>
        <w:t>w grupie pracowników badawczo-dydaktycznych</w:t>
      </w:r>
      <w:r w:rsidR="00E51803" w:rsidRPr="00812B45">
        <w:rPr>
          <w:rFonts w:cs="Arial"/>
          <w:sz w:val="20"/>
          <w:szCs w:val="20"/>
        </w:rPr>
        <w:t>, pełny etat (2)</w:t>
      </w:r>
    </w:p>
    <w:p w14:paraId="43A572AA" w14:textId="36647776" w:rsidR="00E853C5" w:rsidRPr="00812B45" w:rsidRDefault="00812B45" w:rsidP="00812B45">
      <w:pPr>
        <w:jc w:val="both"/>
        <w:rPr>
          <w:rFonts w:cs="Arial"/>
          <w:sz w:val="20"/>
          <w:szCs w:val="20"/>
        </w:rPr>
      </w:pPr>
      <w:bookmarkStart w:id="1" w:name="_Hlk8203488"/>
      <w:r w:rsidRPr="00BA2284">
        <w:rPr>
          <w:rFonts w:cs="Arial"/>
          <w:b/>
          <w:color w:val="000000"/>
          <w:sz w:val="20"/>
          <w:szCs w:val="20"/>
        </w:rPr>
        <w:t>Dyscyplina naukowa</w:t>
      </w:r>
      <w:bookmarkEnd w:id="1"/>
      <w:r w:rsidR="00E853C5" w:rsidRPr="00812B45">
        <w:rPr>
          <w:rFonts w:cs="Arial"/>
          <w:sz w:val="20"/>
          <w:szCs w:val="20"/>
        </w:rPr>
        <w:t xml:space="preserve">: </w:t>
      </w:r>
      <w:r w:rsidR="0028147B" w:rsidRPr="00812B45">
        <w:rPr>
          <w:rFonts w:cs="Arial"/>
          <w:sz w:val="20"/>
          <w:szCs w:val="20"/>
        </w:rPr>
        <w:tab/>
      </w:r>
      <w:r w:rsidR="004C24C5" w:rsidRPr="00812B45">
        <w:rPr>
          <w:rFonts w:cs="Arial"/>
          <w:sz w:val="20"/>
          <w:szCs w:val="20"/>
        </w:rPr>
        <w:t>Technologie informacyjne – N516</w:t>
      </w:r>
    </w:p>
    <w:p w14:paraId="70F83C00" w14:textId="4BFD15D7" w:rsidR="00812B45" w:rsidRPr="002D3E60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2" w:name="_Hlk8203496"/>
      <w:r w:rsidRPr="00BA2284">
        <w:rPr>
          <w:rFonts w:ascii="Arial" w:hAnsi="Arial" w:cs="Arial"/>
          <w:b/>
          <w:sz w:val="20"/>
          <w:szCs w:val="20"/>
        </w:rPr>
        <w:t>Data ogłoszenia</w:t>
      </w:r>
      <w:bookmarkEnd w:id="2"/>
      <w:r w:rsidRPr="00BA2284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b/>
          <w:sz w:val="20"/>
          <w:szCs w:val="20"/>
        </w:rPr>
        <w:t xml:space="preserve">          </w:t>
      </w:r>
      <w:r w:rsidR="009577F5">
        <w:rPr>
          <w:rFonts w:ascii="Arial" w:hAnsi="Arial" w:cs="Arial"/>
          <w:b/>
          <w:sz w:val="20"/>
          <w:szCs w:val="20"/>
        </w:rPr>
        <w:t xml:space="preserve">  </w:t>
      </w:r>
      <w:r w:rsidR="009577F5">
        <w:rPr>
          <w:rFonts w:ascii="Arial" w:hAnsi="Arial" w:cs="Arial"/>
          <w:sz w:val="20"/>
          <w:szCs w:val="20"/>
        </w:rPr>
        <w:t>24.05.2019</w:t>
      </w:r>
    </w:p>
    <w:p w14:paraId="7E22B57F" w14:textId="6B7347BC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3" w:name="_Hlk8203511"/>
      <w:r w:rsidRPr="00BA2284">
        <w:rPr>
          <w:rFonts w:ascii="Arial" w:hAnsi="Arial" w:cs="Arial"/>
          <w:b/>
          <w:sz w:val="20"/>
          <w:szCs w:val="20"/>
        </w:rPr>
        <w:t>Termin składania ofert</w:t>
      </w:r>
      <w:bookmarkEnd w:id="3"/>
      <w:r w:rsidRPr="00BA2284">
        <w:rPr>
          <w:rFonts w:ascii="Arial" w:hAnsi="Arial" w:cs="Arial"/>
          <w:b/>
          <w:sz w:val="20"/>
          <w:szCs w:val="20"/>
        </w:rPr>
        <w:t xml:space="preserve">:  </w:t>
      </w:r>
      <w:r w:rsidR="00C02A6B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7.06.2019</w:t>
      </w:r>
    </w:p>
    <w:p w14:paraId="032450B3" w14:textId="288B93C9" w:rsidR="00812B45" w:rsidRDefault="00812B45" w:rsidP="00812B45">
      <w:pPr>
        <w:jc w:val="both"/>
        <w:rPr>
          <w:rFonts w:cs="Arial"/>
          <w:color w:val="000000"/>
          <w:sz w:val="20"/>
          <w:szCs w:val="20"/>
        </w:rPr>
      </w:pPr>
      <w:bookmarkStart w:id="4" w:name="_Hlk8203524"/>
      <w:r w:rsidRPr="00BA2284">
        <w:rPr>
          <w:rFonts w:cs="Arial"/>
          <w:b/>
          <w:color w:val="000000"/>
          <w:sz w:val="20"/>
          <w:szCs w:val="20"/>
        </w:rPr>
        <w:t>Link do strony</w:t>
      </w:r>
      <w:bookmarkEnd w:id="4"/>
      <w:r w:rsidRPr="00BA2284">
        <w:rPr>
          <w:rFonts w:cs="Arial"/>
          <w:b/>
          <w:color w:val="000000"/>
          <w:sz w:val="20"/>
          <w:szCs w:val="20"/>
        </w:rPr>
        <w:t xml:space="preserve">:  </w:t>
      </w:r>
      <w:r>
        <w:rPr>
          <w:rFonts w:cs="Arial"/>
          <w:b/>
          <w:color w:val="000000"/>
          <w:sz w:val="20"/>
          <w:szCs w:val="20"/>
        </w:rPr>
        <w:tab/>
      </w:r>
      <w:hyperlink r:id="rId8" w:history="1">
        <w:r w:rsidRPr="00573639">
          <w:rPr>
            <w:rStyle w:val="Hipercze"/>
            <w:rFonts w:cs="Arial"/>
            <w:sz w:val="20"/>
            <w:szCs w:val="20"/>
          </w:rPr>
          <w:t>www.wat.edu.p</w:t>
        </w:r>
      </w:hyperlink>
    </w:p>
    <w:p w14:paraId="59525DC8" w14:textId="2825ED21" w:rsidR="00E853C5" w:rsidRPr="00812B45" w:rsidRDefault="00812B45" w:rsidP="00812B45">
      <w:pPr>
        <w:rPr>
          <w:rFonts w:cs="Arial"/>
          <w:sz w:val="20"/>
          <w:szCs w:val="20"/>
        </w:rPr>
      </w:pPr>
      <w:bookmarkStart w:id="5" w:name="_Hlk8203534"/>
      <w:r w:rsidRPr="00BA2284">
        <w:rPr>
          <w:rFonts w:cs="Arial"/>
          <w:b/>
          <w:color w:val="000000"/>
          <w:sz w:val="20"/>
          <w:szCs w:val="20"/>
        </w:rPr>
        <w:t>Słowa kluczowe</w:t>
      </w:r>
      <w:bookmarkEnd w:id="5"/>
      <w:r w:rsidR="00E853C5" w:rsidRPr="00812B45">
        <w:rPr>
          <w:rFonts w:cs="Arial"/>
          <w:sz w:val="20"/>
          <w:szCs w:val="20"/>
        </w:rPr>
        <w:t xml:space="preserve">: </w:t>
      </w:r>
      <w:r w:rsidR="00E51803" w:rsidRPr="00812B45">
        <w:rPr>
          <w:rFonts w:cs="Arial"/>
          <w:sz w:val="20"/>
          <w:szCs w:val="20"/>
        </w:rPr>
        <w:tab/>
      </w:r>
      <w:r w:rsidR="00463721" w:rsidRPr="00812B45">
        <w:rPr>
          <w:rFonts w:cs="Arial"/>
          <w:sz w:val="20"/>
          <w:szCs w:val="20"/>
        </w:rPr>
        <w:t>dydaktyka, adiunkt b</w:t>
      </w:r>
      <w:r w:rsidR="00201BB2" w:rsidRPr="00812B45">
        <w:rPr>
          <w:rFonts w:cs="Arial"/>
          <w:sz w:val="20"/>
          <w:szCs w:val="20"/>
        </w:rPr>
        <w:t>adawczo</w:t>
      </w:r>
      <w:r w:rsidR="00463721" w:rsidRPr="00812B45">
        <w:rPr>
          <w:rFonts w:cs="Arial"/>
          <w:sz w:val="20"/>
          <w:szCs w:val="20"/>
        </w:rPr>
        <w:t>-d</w:t>
      </w:r>
      <w:r w:rsidR="00201BB2" w:rsidRPr="00812B45">
        <w:rPr>
          <w:rFonts w:cs="Arial"/>
          <w:sz w:val="20"/>
          <w:szCs w:val="20"/>
        </w:rPr>
        <w:t>ydaktyczny</w:t>
      </w:r>
      <w:r w:rsidR="00463721" w:rsidRPr="00812B45">
        <w:rPr>
          <w:rFonts w:cs="Arial"/>
          <w:sz w:val="20"/>
          <w:szCs w:val="20"/>
        </w:rPr>
        <w:t xml:space="preserve">, </w:t>
      </w:r>
      <w:r w:rsidR="00201BB2" w:rsidRPr="00812B45">
        <w:rPr>
          <w:rFonts w:cs="Arial"/>
          <w:sz w:val="20"/>
          <w:szCs w:val="20"/>
        </w:rPr>
        <w:t>sieci</w:t>
      </w:r>
      <w:r w:rsidR="00463721" w:rsidRPr="00812B45">
        <w:rPr>
          <w:rFonts w:cs="Arial"/>
          <w:sz w:val="20"/>
          <w:szCs w:val="20"/>
        </w:rPr>
        <w:t xml:space="preserve"> komputerowe</w:t>
      </w:r>
      <w:r w:rsidR="00201BB2" w:rsidRPr="00812B45">
        <w:rPr>
          <w:rFonts w:cs="Arial"/>
          <w:sz w:val="20"/>
          <w:szCs w:val="20"/>
        </w:rPr>
        <w:t>, systemy operacyjne</w:t>
      </w:r>
    </w:p>
    <w:p w14:paraId="47E4B0DA" w14:textId="4B6E5FB6" w:rsidR="00E853C5" w:rsidRPr="00E51803" w:rsidRDefault="00812B45" w:rsidP="0019715B">
      <w:pPr>
        <w:spacing w:before="120"/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Opis</w:t>
      </w:r>
      <w:r>
        <w:rPr>
          <w:rFonts w:cs="Arial"/>
          <w:b/>
          <w:color w:val="000000"/>
          <w:sz w:val="20"/>
          <w:szCs w:val="20"/>
        </w:rPr>
        <w:t xml:space="preserve"> (tematyka, oczekiwania, uwagi) </w:t>
      </w:r>
      <w:r w:rsidRPr="00BA2284">
        <w:rPr>
          <w:rFonts w:cs="Arial"/>
          <w:b/>
          <w:color w:val="000000"/>
          <w:sz w:val="20"/>
          <w:szCs w:val="20"/>
        </w:rPr>
        <w:t>:</w:t>
      </w:r>
    </w:p>
    <w:p w14:paraId="68529211" w14:textId="77777777" w:rsidR="00812B45" w:rsidRDefault="00812B45" w:rsidP="00DA0003">
      <w:pPr>
        <w:jc w:val="both"/>
        <w:rPr>
          <w:rFonts w:cs="Arial"/>
          <w:b/>
          <w:sz w:val="20"/>
          <w:szCs w:val="20"/>
        </w:rPr>
      </w:pPr>
    </w:p>
    <w:p w14:paraId="2B6163F4" w14:textId="5206C223" w:rsidR="00EA0F77" w:rsidRPr="00E51803" w:rsidRDefault="00EA0F77" w:rsidP="00DA0003">
      <w:pPr>
        <w:jc w:val="both"/>
        <w:rPr>
          <w:rFonts w:cs="Arial"/>
          <w:b/>
          <w:sz w:val="20"/>
          <w:szCs w:val="20"/>
        </w:rPr>
      </w:pPr>
      <w:r w:rsidRPr="00E51803">
        <w:rPr>
          <w:rFonts w:cs="Arial"/>
          <w:b/>
          <w:sz w:val="20"/>
          <w:szCs w:val="20"/>
        </w:rPr>
        <w:t>Wymagania od kandydatów:</w:t>
      </w:r>
    </w:p>
    <w:p w14:paraId="5244496D" w14:textId="77777777" w:rsidR="004C24C5" w:rsidRPr="00E51803" w:rsidRDefault="004C24C5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r w:rsidRPr="00E51803">
        <w:rPr>
          <w:rFonts w:cs="Arial"/>
          <w:sz w:val="20"/>
          <w:szCs w:val="20"/>
        </w:rPr>
        <w:t>wykształcenie wyższe techniczne, stopień doktora nauk technicznych w dziedzinie informatyki;</w:t>
      </w:r>
    </w:p>
    <w:p w14:paraId="20C1C6DF" w14:textId="77777777" w:rsidR="004C24C5" w:rsidRPr="00E51803" w:rsidRDefault="004C24C5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sz w:val="20"/>
          <w:szCs w:val="20"/>
          <w:lang w:bidi="pl-PL"/>
        </w:rPr>
      </w:pPr>
      <w:r w:rsidRPr="00E51803">
        <w:rPr>
          <w:rFonts w:cs="Arial"/>
          <w:sz w:val="20"/>
          <w:szCs w:val="20"/>
        </w:rPr>
        <w:t xml:space="preserve">doświadczenie dydaktyczne w uczelni wyższej, szczególnie w zakresie prowadzenia zajęć z przedmiotów dotyczących: </w:t>
      </w:r>
    </w:p>
    <w:p w14:paraId="44F71E8C" w14:textId="77777777" w:rsidR="004C24C5" w:rsidRPr="00E51803" w:rsidRDefault="007F5F4E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bidi="pl-PL"/>
        </w:rPr>
      </w:pPr>
      <w:r w:rsidRPr="00E51803">
        <w:rPr>
          <w:rFonts w:cs="Arial"/>
          <w:sz w:val="20"/>
          <w:szCs w:val="20"/>
          <w:lang w:bidi="pl-PL"/>
        </w:rPr>
        <w:t>sieci komputerowych, w szczególności bezprzewodowych sieci komputerowych</w:t>
      </w:r>
      <w:r w:rsidR="004C24C5" w:rsidRPr="00E51803">
        <w:rPr>
          <w:rFonts w:cs="Arial"/>
          <w:sz w:val="20"/>
          <w:szCs w:val="20"/>
          <w:lang w:bidi="pl-PL"/>
        </w:rPr>
        <w:t>,</w:t>
      </w:r>
    </w:p>
    <w:p w14:paraId="575BA9EA" w14:textId="77777777" w:rsidR="004C24C5" w:rsidRPr="00E51803" w:rsidRDefault="007F5F4E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bidi="pl-PL"/>
        </w:rPr>
      </w:pPr>
      <w:r w:rsidRPr="00E51803">
        <w:rPr>
          <w:rFonts w:cs="Arial"/>
          <w:sz w:val="20"/>
          <w:szCs w:val="20"/>
          <w:lang w:bidi="pl-PL"/>
        </w:rPr>
        <w:t>bezpieczeństwa teleinformatycznego</w:t>
      </w:r>
      <w:r w:rsidR="004C24C5" w:rsidRPr="00E51803">
        <w:rPr>
          <w:rFonts w:cs="Arial"/>
          <w:sz w:val="20"/>
          <w:szCs w:val="20"/>
          <w:lang w:bidi="pl-PL"/>
        </w:rPr>
        <w:t>,</w:t>
      </w:r>
    </w:p>
    <w:p w14:paraId="729253AA" w14:textId="77777777" w:rsidR="00D155F3" w:rsidRPr="00E51803" w:rsidRDefault="00D155F3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bidi="pl-PL"/>
        </w:rPr>
      </w:pPr>
      <w:r w:rsidRPr="00E51803">
        <w:rPr>
          <w:rFonts w:cs="Arial"/>
          <w:sz w:val="20"/>
          <w:szCs w:val="20"/>
        </w:rPr>
        <w:t>administrowania systemami operacyjnymi</w:t>
      </w:r>
      <w:r w:rsidR="00904B21" w:rsidRPr="00E51803">
        <w:rPr>
          <w:rFonts w:cs="Arial"/>
          <w:sz w:val="20"/>
          <w:szCs w:val="20"/>
        </w:rPr>
        <w:t>,</w:t>
      </w:r>
      <w:r w:rsidRPr="00E51803">
        <w:rPr>
          <w:rFonts w:cs="Arial"/>
          <w:sz w:val="20"/>
          <w:szCs w:val="20"/>
        </w:rPr>
        <w:t xml:space="preserve"> a zwłaszcza systemami MS Windows,</w:t>
      </w:r>
      <w:r w:rsidRPr="00E51803">
        <w:rPr>
          <w:rFonts w:cs="Arial"/>
          <w:sz w:val="20"/>
          <w:szCs w:val="20"/>
          <w:lang w:bidi="pl-PL"/>
        </w:rPr>
        <w:t xml:space="preserve"> </w:t>
      </w:r>
    </w:p>
    <w:p w14:paraId="17968BC1" w14:textId="77777777" w:rsidR="004C24C5" w:rsidRPr="00E51803" w:rsidRDefault="004C24C5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bidi="pl-PL"/>
        </w:rPr>
      </w:pPr>
      <w:r w:rsidRPr="00E51803">
        <w:rPr>
          <w:rFonts w:cs="Arial"/>
          <w:sz w:val="20"/>
          <w:szCs w:val="20"/>
          <w:lang w:bidi="pl-PL"/>
        </w:rPr>
        <w:t>diagnostyki</w:t>
      </w:r>
      <w:r w:rsidR="007F5F4E" w:rsidRPr="00E51803">
        <w:rPr>
          <w:rFonts w:cs="Arial"/>
          <w:sz w:val="20"/>
          <w:szCs w:val="20"/>
          <w:lang w:bidi="pl-PL"/>
        </w:rPr>
        <w:t xml:space="preserve"> systemów i sieci komputerowych</w:t>
      </w:r>
      <w:r w:rsidRPr="00E51803">
        <w:rPr>
          <w:rFonts w:cs="Arial"/>
          <w:sz w:val="20"/>
          <w:szCs w:val="20"/>
          <w:lang w:bidi="pl-PL"/>
        </w:rPr>
        <w:t>.</w:t>
      </w:r>
    </w:p>
    <w:p w14:paraId="057C2D21" w14:textId="77777777" w:rsidR="004C24C5" w:rsidRPr="00E51803" w:rsidRDefault="004C24C5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r w:rsidRPr="00E51803">
        <w:rPr>
          <w:rFonts w:cs="Arial"/>
          <w:sz w:val="20"/>
          <w:szCs w:val="20"/>
        </w:rPr>
        <w:t>umiejętności w zakresie:</w:t>
      </w:r>
    </w:p>
    <w:p w14:paraId="07DBFF71" w14:textId="77777777" w:rsidR="007F5F4E" w:rsidRPr="00E51803" w:rsidRDefault="007F5F4E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bCs/>
          <w:sz w:val="20"/>
          <w:szCs w:val="20"/>
        </w:rPr>
      </w:pPr>
      <w:r w:rsidRPr="00E51803">
        <w:rPr>
          <w:rFonts w:cs="Arial"/>
          <w:bCs/>
          <w:sz w:val="20"/>
          <w:szCs w:val="20"/>
        </w:rPr>
        <w:t>projektowania sieci komputerowych oraz systemów bezpieczeństwa sieciowego,</w:t>
      </w:r>
    </w:p>
    <w:p w14:paraId="1DE34B39" w14:textId="378E78C0" w:rsidR="004C24C5" w:rsidRPr="00E51803" w:rsidRDefault="007F5F4E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b/>
          <w:bCs/>
          <w:sz w:val="20"/>
          <w:szCs w:val="20"/>
        </w:rPr>
      </w:pPr>
      <w:r w:rsidRPr="00E51803">
        <w:rPr>
          <w:rFonts w:cs="Arial"/>
          <w:sz w:val="20"/>
          <w:szCs w:val="20"/>
        </w:rPr>
        <w:t xml:space="preserve">administrowania urządzeniami sieciowymi oraz bezpieczeństwa, w szczególności Cisco i </w:t>
      </w:r>
      <w:proofErr w:type="spellStart"/>
      <w:r w:rsidR="00463721" w:rsidRPr="00E51803">
        <w:rPr>
          <w:rFonts w:cs="Arial"/>
          <w:sz w:val="20"/>
          <w:szCs w:val="20"/>
        </w:rPr>
        <w:t>PaloAlto</w:t>
      </w:r>
      <w:proofErr w:type="spellEnd"/>
      <w:r w:rsidRPr="00E51803">
        <w:rPr>
          <w:rFonts w:cs="Arial"/>
          <w:sz w:val="20"/>
          <w:szCs w:val="20"/>
        </w:rPr>
        <w:t xml:space="preserve"> potwierdzone odpowiednimi certyfikatami</w:t>
      </w:r>
      <w:r w:rsidR="004C24C5" w:rsidRPr="00E51803">
        <w:rPr>
          <w:rFonts w:cs="Arial"/>
          <w:sz w:val="20"/>
          <w:szCs w:val="20"/>
        </w:rPr>
        <w:t>,</w:t>
      </w:r>
    </w:p>
    <w:p w14:paraId="33C993E3" w14:textId="77777777" w:rsidR="00815DC1" w:rsidRPr="00E51803" w:rsidRDefault="004C24C5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b/>
          <w:bCs/>
          <w:sz w:val="20"/>
          <w:szCs w:val="20"/>
        </w:rPr>
      </w:pPr>
      <w:r w:rsidRPr="00E51803">
        <w:rPr>
          <w:rFonts w:cs="Arial"/>
          <w:sz w:val="20"/>
          <w:szCs w:val="20"/>
        </w:rPr>
        <w:t>administrowania systemami operacyjnymi</w:t>
      </w:r>
      <w:r w:rsidR="00854D7F" w:rsidRPr="00E51803">
        <w:rPr>
          <w:rFonts w:cs="Arial"/>
          <w:sz w:val="20"/>
          <w:szCs w:val="20"/>
        </w:rPr>
        <w:t>,</w:t>
      </w:r>
      <w:r w:rsidRPr="00E51803">
        <w:rPr>
          <w:rFonts w:cs="Arial"/>
          <w:sz w:val="20"/>
          <w:szCs w:val="20"/>
        </w:rPr>
        <w:t xml:space="preserve"> zwłaszcza systemami </w:t>
      </w:r>
      <w:r w:rsidR="007F5F4E" w:rsidRPr="00E51803">
        <w:rPr>
          <w:rFonts w:cs="Arial"/>
          <w:sz w:val="20"/>
          <w:szCs w:val="20"/>
        </w:rPr>
        <w:t>MS Windows</w:t>
      </w:r>
      <w:r w:rsidR="00815DC1" w:rsidRPr="00E51803">
        <w:rPr>
          <w:rFonts w:cs="Arial"/>
          <w:sz w:val="20"/>
          <w:szCs w:val="20"/>
        </w:rPr>
        <w:t>,</w:t>
      </w:r>
    </w:p>
    <w:p w14:paraId="16DBDEA6" w14:textId="77777777" w:rsidR="004C24C5" w:rsidRPr="00E51803" w:rsidRDefault="00815DC1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b/>
          <w:bCs/>
          <w:sz w:val="20"/>
          <w:szCs w:val="20"/>
        </w:rPr>
      </w:pPr>
      <w:r w:rsidRPr="00E51803">
        <w:rPr>
          <w:rFonts w:cs="Arial"/>
          <w:sz w:val="20"/>
          <w:szCs w:val="20"/>
        </w:rPr>
        <w:t>modelowania w języku UML</w:t>
      </w:r>
      <w:r w:rsidR="004C24C5" w:rsidRPr="00E51803">
        <w:rPr>
          <w:rFonts w:cs="Arial"/>
          <w:bCs/>
          <w:sz w:val="20"/>
          <w:szCs w:val="20"/>
        </w:rPr>
        <w:t>.</w:t>
      </w:r>
    </w:p>
    <w:p w14:paraId="0477FF30" w14:textId="77777777" w:rsidR="00812B45" w:rsidRDefault="00812B45" w:rsidP="00463721">
      <w:pPr>
        <w:jc w:val="both"/>
        <w:rPr>
          <w:rFonts w:cs="Arial"/>
          <w:b/>
          <w:sz w:val="20"/>
          <w:szCs w:val="20"/>
        </w:rPr>
      </w:pPr>
    </w:p>
    <w:p w14:paraId="12A4DB30" w14:textId="645AA4FA" w:rsidR="00463721" w:rsidRPr="00E51803" w:rsidRDefault="00463721" w:rsidP="00463721">
      <w:pPr>
        <w:jc w:val="both"/>
        <w:rPr>
          <w:rFonts w:cs="Arial"/>
          <w:b/>
          <w:sz w:val="20"/>
          <w:szCs w:val="20"/>
        </w:rPr>
      </w:pPr>
      <w:r w:rsidRPr="00E51803">
        <w:rPr>
          <w:rFonts w:cs="Arial"/>
          <w:b/>
          <w:sz w:val="20"/>
          <w:szCs w:val="20"/>
        </w:rPr>
        <w:t>Zgłoszenie do konkursu winno zawierać:</w:t>
      </w:r>
    </w:p>
    <w:p w14:paraId="49320428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bookmarkStart w:id="6" w:name="_Hlk8204844"/>
      <w:bookmarkStart w:id="7" w:name="_Hlk8205758"/>
      <w:r w:rsidRPr="006D295E">
        <w:rPr>
          <w:rFonts w:cs="Arial"/>
          <w:color w:val="000000"/>
          <w:sz w:val="20"/>
          <w:szCs w:val="20"/>
        </w:rPr>
        <w:t xml:space="preserve">podanie o zatrudnienie skierowane do Rektora Wojskowej Akademii Technicznej; </w:t>
      </w:r>
    </w:p>
    <w:p w14:paraId="1ED6531E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kwestionariusz osobowy; </w:t>
      </w:r>
    </w:p>
    <w:p w14:paraId="1F3F5E8C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życiorys zawodowy (CV); informacje o zainteresowaniach naukowych, osiągnięciach naukowych, organizacyjnych i dydaktycznych oraz planach badań naukowych; </w:t>
      </w:r>
    </w:p>
    <w:p w14:paraId="5D1AE09F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>odpisy dyplomów oraz innych dokumentów potwierdzających posiadane kwalifikacje;</w:t>
      </w:r>
    </w:p>
    <w:p w14:paraId="6B2823B4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oświadczenie o wyrażeniu zgody na przetwarzanie danych osobowych zawartych w zgłoszeniu, </w:t>
      </w:r>
    </w:p>
    <w:p w14:paraId="7DEE9876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>zgodnie z Ustawą z dnia 10 maja 2018 roku o ochronie danych osobowych;</w:t>
      </w:r>
    </w:p>
    <w:p w14:paraId="455BF29C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oświadczenie o posiadaniu pełnej zdolności do czynności prawnych; </w:t>
      </w:r>
    </w:p>
    <w:p w14:paraId="73771B5E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oświadczenie o niekaralności prawomocnym wyrokiem sądu za przestępstwo umyślne; </w:t>
      </w:r>
    </w:p>
    <w:p w14:paraId="3B61D70A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oświadczenie o niekaralności karą dyscyplinarną pozbawienia prawa do wykonywania zawodu nauczyciela akademickiego na stałe lub czas określony; </w:t>
      </w:r>
    </w:p>
    <w:p w14:paraId="33837812" w14:textId="77777777" w:rsidR="006D295E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oświadczenie o korzystaniu w pełni z praw publicznych; </w:t>
      </w:r>
    </w:p>
    <w:p w14:paraId="51E25523" w14:textId="55A2116C" w:rsidR="00463721" w:rsidRPr="006D295E" w:rsidRDefault="006D295E" w:rsidP="006D295E">
      <w:pPr>
        <w:pStyle w:val="Akapitzlist"/>
        <w:numPr>
          <w:ilvl w:val="0"/>
          <w:numId w:val="50"/>
        </w:numPr>
        <w:ind w:left="284" w:hanging="284"/>
        <w:jc w:val="both"/>
        <w:rPr>
          <w:rFonts w:cs="Arial"/>
          <w:sz w:val="20"/>
          <w:szCs w:val="20"/>
        </w:rPr>
      </w:pPr>
      <w:r w:rsidRPr="006D295E">
        <w:rPr>
          <w:rFonts w:cs="Arial"/>
          <w:color w:val="000000"/>
          <w:sz w:val="20"/>
          <w:szCs w:val="20"/>
        </w:rPr>
        <w:t xml:space="preserve">oświadczenie, że Wojskowa Akademia Techniczna będzie podstawowym miejscem </w:t>
      </w:r>
      <w:bookmarkEnd w:id="6"/>
      <w:r w:rsidRPr="006D295E">
        <w:rPr>
          <w:rFonts w:cs="Arial"/>
          <w:color w:val="000000"/>
          <w:sz w:val="20"/>
          <w:szCs w:val="20"/>
        </w:rPr>
        <w:t>pracy</w:t>
      </w:r>
      <w:bookmarkEnd w:id="7"/>
      <w:r w:rsidR="00463721" w:rsidRPr="006D295E">
        <w:rPr>
          <w:rFonts w:cs="Arial"/>
          <w:sz w:val="20"/>
          <w:szCs w:val="20"/>
        </w:rPr>
        <w:t>.</w:t>
      </w:r>
    </w:p>
    <w:p w14:paraId="72E9010B" w14:textId="77777777" w:rsidR="00463721" w:rsidRPr="00E51803" w:rsidRDefault="00463721" w:rsidP="00463721">
      <w:pPr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 xml:space="preserve"> </w:t>
      </w:r>
    </w:p>
    <w:p w14:paraId="6FDA0153" w14:textId="05ECCDE0" w:rsidR="00463721" w:rsidRPr="00E51803" w:rsidRDefault="00463721" w:rsidP="00463721">
      <w:pPr>
        <w:jc w:val="both"/>
        <w:rPr>
          <w:rFonts w:cs="Arial"/>
          <w:b/>
          <w:sz w:val="20"/>
          <w:szCs w:val="20"/>
        </w:rPr>
      </w:pPr>
      <w:r w:rsidRPr="00E51803">
        <w:rPr>
          <w:rFonts w:cs="Arial"/>
          <w:b/>
          <w:sz w:val="20"/>
          <w:szCs w:val="20"/>
        </w:rPr>
        <w:t>Dokumenty należy składać w terminie do</w:t>
      </w:r>
      <w:r w:rsidR="00F044C3" w:rsidRPr="00E51803">
        <w:rPr>
          <w:rFonts w:cs="Arial"/>
          <w:b/>
          <w:sz w:val="20"/>
          <w:szCs w:val="20"/>
        </w:rPr>
        <w:t xml:space="preserve"> </w:t>
      </w:r>
      <w:r w:rsidR="00C02A6B">
        <w:rPr>
          <w:rFonts w:cs="Arial"/>
          <w:b/>
          <w:sz w:val="20"/>
          <w:szCs w:val="20"/>
        </w:rPr>
        <w:t>2</w:t>
      </w:r>
      <w:bookmarkStart w:id="8" w:name="_GoBack"/>
      <w:bookmarkEnd w:id="8"/>
      <w:r w:rsidR="00F044C3" w:rsidRPr="00E51803">
        <w:rPr>
          <w:rFonts w:cs="Arial"/>
          <w:b/>
          <w:sz w:val="20"/>
          <w:szCs w:val="20"/>
        </w:rPr>
        <w:t>7.06.2019 r.</w:t>
      </w:r>
      <w:r w:rsidRPr="00E51803">
        <w:rPr>
          <w:rFonts w:cs="Arial"/>
          <w:sz w:val="20"/>
          <w:szCs w:val="20"/>
        </w:rPr>
        <w:t>:</w:t>
      </w:r>
    </w:p>
    <w:p w14:paraId="1971B096" w14:textId="77777777" w:rsidR="00463721" w:rsidRPr="00E51803" w:rsidRDefault="00463721" w:rsidP="0028147B">
      <w:pPr>
        <w:numPr>
          <w:ilvl w:val="0"/>
          <w:numId w:val="38"/>
        </w:numPr>
        <w:ind w:left="284" w:hanging="284"/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>osobiście w sekretariacie Wydziału Cybernetyki Wojskowej Akademii Technicznej p. 271, budynek główny,</w:t>
      </w:r>
    </w:p>
    <w:p w14:paraId="6914022D" w14:textId="4715F889" w:rsidR="00463721" w:rsidRPr="0028147B" w:rsidRDefault="00463721" w:rsidP="00F838EF">
      <w:pPr>
        <w:numPr>
          <w:ilvl w:val="0"/>
          <w:numId w:val="38"/>
        </w:numPr>
        <w:ind w:left="284" w:hanging="284"/>
        <w:jc w:val="both"/>
        <w:rPr>
          <w:rFonts w:cs="Arial"/>
          <w:sz w:val="20"/>
          <w:szCs w:val="20"/>
        </w:rPr>
      </w:pPr>
      <w:r w:rsidRPr="0028147B">
        <w:rPr>
          <w:rFonts w:cs="Arial"/>
          <w:sz w:val="20"/>
          <w:szCs w:val="20"/>
        </w:rPr>
        <w:t>listownie: Wojskowa Akademia Techniczna, Wydział Cybernetyki</w:t>
      </w:r>
      <w:r w:rsidR="0028147B" w:rsidRPr="0028147B">
        <w:rPr>
          <w:rFonts w:cs="Arial"/>
          <w:sz w:val="20"/>
          <w:szCs w:val="20"/>
        </w:rPr>
        <w:t xml:space="preserve">, </w:t>
      </w:r>
      <w:r w:rsidRPr="0028147B">
        <w:rPr>
          <w:rFonts w:cs="Arial"/>
          <w:sz w:val="20"/>
          <w:szCs w:val="20"/>
        </w:rPr>
        <w:t xml:space="preserve">00-908 Warszawa 49, ul. gen. </w:t>
      </w:r>
      <w:bookmarkStart w:id="9" w:name="_Hlk514219979"/>
      <w:r w:rsidR="002A0E9C" w:rsidRPr="0028147B">
        <w:rPr>
          <w:rFonts w:cs="Arial"/>
          <w:sz w:val="20"/>
          <w:szCs w:val="20"/>
        </w:rPr>
        <w:t xml:space="preserve">Sylwestra Kaliskiego </w:t>
      </w:r>
      <w:bookmarkEnd w:id="9"/>
      <w:r w:rsidRPr="0028147B">
        <w:rPr>
          <w:rFonts w:cs="Arial"/>
          <w:sz w:val="20"/>
          <w:szCs w:val="20"/>
        </w:rPr>
        <w:t>2</w:t>
      </w:r>
    </w:p>
    <w:p w14:paraId="3FA47268" w14:textId="77777777" w:rsidR="00463721" w:rsidRPr="00E51803" w:rsidRDefault="00463721" w:rsidP="0028147B">
      <w:pPr>
        <w:numPr>
          <w:ilvl w:val="0"/>
          <w:numId w:val="38"/>
        </w:numPr>
        <w:ind w:left="284" w:hanging="284"/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 xml:space="preserve">pocztą elektroniczną/faksem: </w:t>
      </w:r>
      <w:hyperlink r:id="rId9" w:history="1">
        <w:r w:rsidRPr="00E51803">
          <w:rPr>
            <w:rStyle w:val="Hipercze"/>
            <w:rFonts w:cs="Arial"/>
            <w:sz w:val="20"/>
            <w:szCs w:val="20"/>
          </w:rPr>
          <w:t>sekretariat.wcy@wat.edu.pl</w:t>
        </w:r>
      </w:hyperlink>
      <w:r w:rsidRPr="00E51803">
        <w:rPr>
          <w:rFonts w:cs="Arial"/>
          <w:sz w:val="20"/>
          <w:szCs w:val="20"/>
        </w:rPr>
        <w:tab/>
        <w:t>/ 261 837 539</w:t>
      </w:r>
    </w:p>
    <w:p w14:paraId="22C5D580" w14:textId="77777777" w:rsidR="00463721" w:rsidRPr="00E51803" w:rsidRDefault="00463721" w:rsidP="0028147B">
      <w:pPr>
        <w:ind w:left="284" w:hanging="284"/>
        <w:jc w:val="both"/>
        <w:rPr>
          <w:rFonts w:cs="Arial"/>
          <w:sz w:val="20"/>
          <w:szCs w:val="20"/>
        </w:rPr>
      </w:pPr>
    </w:p>
    <w:p w14:paraId="1A9C618D" w14:textId="77777777" w:rsidR="00463721" w:rsidRPr="00E51803" w:rsidRDefault="00463721" w:rsidP="00463721">
      <w:pPr>
        <w:jc w:val="both"/>
        <w:rPr>
          <w:rFonts w:cs="Arial"/>
          <w:b/>
          <w:sz w:val="20"/>
          <w:szCs w:val="20"/>
        </w:rPr>
      </w:pPr>
      <w:r w:rsidRPr="00E51803">
        <w:rPr>
          <w:rFonts w:cs="Arial"/>
          <w:b/>
          <w:sz w:val="20"/>
          <w:szCs w:val="20"/>
        </w:rPr>
        <w:t>Dodatkowe informacje można uzyskać telefonicznie: 261 839 552</w:t>
      </w:r>
    </w:p>
    <w:p w14:paraId="7C570DB9" w14:textId="77777777" w:rsidR="00463721" w:rsidRPr="00E51803" w:rsidRDefault="00463721" w:rsidP="00463721">
      <w:pPr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 xml:space="preserve">Rozstrzygniecie konkursu nastąpi w ciągu dwóch tygodni od terminu składania ofert. </w:t>
      </w:r>
    </w:p>
    <w:p w14:paraId="32B6788E" w14:textId="77777777" w:rsidR="00463721" w:rsidRPr="00E51803" w:rsidRDefault="00463721" w:rsidP="00463721">
      <w:pPr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 xml:space="preserve">Oferty odrzucone zostaną komisyjnie zniszczone. </w:t>
      </w:r>
    </w:p>
    <w:p w14:paraId="1D3BAD4A" w14:textId="77777777" w:rsidR="00463721" w:rsidRPr="00E51803" w:rsidRDefault="00463721" w:rsidP="00463721">
      <w:pPr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>Uczelnia nie zapewnia mieszkania.</w:t>
      </w:r>
    </w:p>
    <w:p w14:paraId="6BE94862" w14:textId="3B4FCD7D" w:rsidR="006B3A57" w:rsidRPr="009577F5" w:rsidRDefault="006B3A57" w:rsidP="009577F5">
      <w:pPr>
        <w:spacing w:before="120" w:after="240"/>
        <w:rPr>
          <w:rFonts w:cs="Arial"/>
          <w:sz w:val="20"/>
          <w:szCs w:val="20"/>
          <w:lang w:val="en-US"/>
        </w:rPr>
      </w:pPr>
    </w:p>
    <w:sectPr w:rsidR="006B3A57" w:rsidRPr="009577F5" w:rsidSect="00E853C5">
      <w:pgSz w:w="11906" w:h="16838"/>
      <w:pgMar w:top="1258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DC51C" w14:textId="77777777" w:rsidR="009751B6" w:rsidRDefault="009751B6">
      <w:r>
        <w:separator/>
      </w:r>
    </w:p>
  </w:endnote>
  <w:endnote w:type="continuationSeparator" w:id="0">
    <w:p w14:paraId="1B84F900" w14:textId="77777777" w:rsidR="009751B6" w:rsidRDefault="00975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BD5F7" w14:textId="77777777" w:rsidR="009751B6" w:rsidRDefault="009751B6">
      <w:r>
        <w:separator/>
      </w:r>
    </w:p>
  </w:footnote>
  <w:footnote w:type="continuationSeparator" w:id="0">
    <w:p w14:paraId="583C09ED" w14:textId="77777777" w:rsidR="009751B6" w:rsidRDefault="00975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081D7A"/>
    <w:multiLevelType w:val="hybridMultilevel"/>
    <w:tmpl w:val="85DA9F7A"/>
    <w:lvl w:ilvl="0" w:tplc="A13E34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08C50D15"/>
    <w:multiLevelType w:val="hybridMultilevel"/>
    <w:tmpl w:val="2328FCE2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9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FDA34B5"/>
    <w:multiLevelType w:val="hybridMultilevel"/>
    <w:tmpl w:val="986CE7B0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5C7057B"/>
    <w:multiLevelType w:val="hybridMultilevel"/>
    <w:tmpl w:val="CC904020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38"/>
  </w:num>
  <w:num w:numId="3">
    <w:abstractNumId w:val="16"/>
  </w:num>
  <w:num w:numId="4">
    <w:abstractNumId w:val="26"/>
  </w:num>
  <w:num w:numId="5">
    <w:abstractNumId w:val="39"/>
  </w:num>
  <w:num w:numId="6">
    <w:abstractNumId w:val="17"/>
  </w:num>
  <w:num w:numId="7">
    <w:abstractNumId w:val="41"/>
  </w:num>
  <w:num w:numId="8">
    <w:abstractNumId w:val="2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9"/>
  </w:num>
  <w:num w:numId="11">
    <w:abstractNumId w:val="12"/>
  </w:num>
  <w:num w:numId="12">
    <w:abstractNumId w:val="27"/>
  </w:num>
  <w:num w:numId="13">
    <w:abstractNumId w:val="30"/>
  </w:num>
  <w:num w:numId="14">
    <w:abstractNumId w:val="42"/>
  </w:num>
  <w:num w:numId="15">
    <w:abstractNumId w:val="6"/>
  </w:num>
  <w:num w:numId="16">
    <w:abstractNumId w:val="10"/>
  </w:num>
  <w:num w:numId="17">
    <w:abstractNumId w:val="13"/>
  </w:num>
  <w:num w:numId="18">
    <w:abstractNumId w:val="37"/>
  </w:num>
  <w:num w:numId="19">
    <w:abstractNumId w:val="35"/>
  </w:num>
  <w:num w:numId="20">
    <w:abstractNumId w:val="34"/>
  </w:num>
  <w:num w:numId="21">
    <w:abstractNumId w:val="14"/>
  </w:num>
  <w:num w:numId="22">
    <w:abstractNumId w:val="44"/>
  </w:num>
  <w:num w:numId="23">
    <w:abstractNumId w:val="47"/>
  </w:num>
  <w:num w:numId="24">
    <w:abstractNumId w:val="37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5"/>
  </w:num>
  <w:num w:numId="26">
    <w:abstractNumId w:val="0"/>
  </w:num>
  <w:num w:numId="27">
    <w:abstractNumId w:val="1"/>
  </w:num>
  <w:num w:numId="28">
    <w:abstractNumId w:val="5"/>
  </w:num>
  <w:num w:numId="29">
    <w:abstractNumId w:val="24"/>
  </w:num>
  <w:num w:numId="30">
    <w:abstractNumId w:val="21"/>
  </w:num>
  <w:num w:numId="31">
    <w:abstractNumId w:val="32"/>
  </w:num>
  <w:num w:numId="32">
    <w:abstractNumId w:val="28"/>
  </w:num>
  <w:num w:numId="33">
    <w:abstractNumId w:val="29"/>
  </w:num>
  <w:num w:numId="34">
    <w:abstractNumId w:val="23"/>
  </w:num>
  <w:num w:numId="35">
    <w:abstractNumId w:val="3"/>
  </w:num>
  <w:num w:numId="36">
    <w:abstractNumId w:val="46"/>
  </w:num>
  <w:num w:numId="37">
    <w:abstractNumId w:val="25"/>
  </w:num>
  <w:num w:numId="38">
    <w:abstractNumId w:val="7"/>
  </w:num>
  <w:num w:numId="39">
    <w:abstractNumId w:val="18"/>
  </w:num>
  <w:num w:numId="40">
    <w:abstractNumId w:val="11"/>
  </w:num>
  <w:num w:numId="41">
    <w:abstractNumId w:val="20"/>
  </w:num>
  <w:num w:numId="42">
    <w:abstractNumId w:val="40"/>
  </w:num>
  <w:num w:numId="43">
    <w:abstractNumId w:val="45"/>
  </w:num>
  <w:num w:numId="44">
    <w:abstractNumId w:val="2"/>
  </w:num>
  <w:num w:numId="45">
    <w:abstractNumId w:val="31"/>
  </w:num>
  <w:num w:numId="46">
    <w:abstractNumId w:val="36"/>
  </w:num>
  <w:num w:numId="47">
    <w:abstractNumId w:val="4"/>
  </w:num>
  <w:num w:numId="48">
    <w:abstractNumId w:val="8"/>
  </w:num>
  <w:num w:numId="49">
    <w:abstractNumId w:val="9"/>
  </w:num>
  <w:num w:numId="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M2NDe0NDAyMDZU0lEKTi0uzszPAykwrAUA5cAzIiwAAAA="/>
  </w:docVars>
  <w:rsids>
    <w:rsidRoot w:val="009961D4"/>
    <w:rsid w:val="00006F04"/>
    <w:rsid w:val="00012492"/>
    <w:rsid w:val="000169B4"/>
    <w:rsid w:val="00033E89"/>
    <w:rsid w:val="00035B19"/>
    <w:rsid w:val="0006301A"/>
    <w:rsid w:val="00081F94"/>
    <w:rsid w:val="000864EB"/>
    <w:rsid w:val="0009716D"/>
    <w:rsid w:val="000976C8"/>
    <w:rsid w:val="000A04A2"/>
    <w:rsid w:val="000A1AE6"/>
    <w:rsid w:val="000A3DA9"/>
    <w:rsid w:val="000B1A76"/>
    <w:rsid w:val="000B6DA6"/>
    <w:rsid w:val="000C56F7"/>
    <w:rsid w:val="000D222A"/>
    <w:rsid w:val="000D2BA9"/>
    <w:rsid w:val="000D4907"/>
    <w:rsid w:val="000D4DDA"/>
    <w:rsid w:val="000E3FE9"/>
    <w:rsid w:val="000E5D8D"/>
    <w:rsid w:val="000F09F2"/>
    <w:rsid w:val="000F35CE"/>
    <w:rsid w:val="0010012D"/>
    <w:rsid w:val="00113690"/>
    <w:rsid w:val="00117012"/>
    <w:rsid w:val="00125C51"/>
    <w:rsid w:val="001363B1"/>
    <w:rsid w:val="00141294"/>
    <w:rsid w:val="00144978"/>
    <w:rsid w:val="00156F61"/>
    <w:rsid w:val="0017797D"/>
    <w:rsid w:val="00187267"/>
    <w:rsid w:val="00190FDC"/>
    <w:rsid w:val="0019715B"/>
    <w:rsid w:val="001C214B"/>
    <w:rsid w:val="001D0255"/>
    <w:rsid w:val="001D7CB8"/>
    <w:rsid w:val="001F61A5"/>
    <w:rsid w:val="00201BB2"/>
    <w:rsid w:val="0022481A"/>
    <w:rsid w:val="002261BF"/>
    <w:rsid w:val="0023293E"/>
    <w:rsid w:val="0024058C"/>
    <w:rsid w:val="00240EA4"/>
    <w:rsid w:val="00243453"/>
    <w:rsid w:val="0024588B"/>
    <w:rsid w:val="00250186"/>
    <w:rsid w:val="0025121D"/>
    <w:rsid w:val="00255605"/>
    <w:rsid w:val="00257E48"/>
    <w:rsid w:val="00262995"/>
    <w:rsid w:val="0027637D"/>
    <w:rsid w:val="0028001F"/>
    <w:rsid w:val="0028147B"/>
    <w:rsid w:val="002873F8"/>
    <w:rsid w:val="00290023"/>
    <w:rsid w:val="00293CC5"/>
    <w:rsid w:val="00294085"/>
    <w:rsid w:val="0029450E"/>
    <w:rsid w:val="002A06C7"/>
    <w:rsid w:val="002A0E9C"/>
    <w:rsid w:val="002A10AB"/>
    <w:rsid w:val="002C0564"/>
    <w:rsid w:val="002C2F4D"/>
    <w:rsid w:val="002C3779"/>
    <w:rsid w:val="002C39B5"/>
    <w:rsid w:val="002C70D6"/>
    <w:rsid w:val="002D2755"/>
    <w:rsid w:val="002D657C"/>
    <w:rsid w:val="002D7FEF"/>
    <w:rsid w:val="002E7D98"/>
    <w:rsid w:val="002F5891"/>
    <w:rsid w:val="003031A9"/>
    <w:rsid w:val="00311043"/>
    <w:rsid w:val="00323323"/>
    <w:rsid w:val="00333E9F"/>
    <w:rsid w:val="00344549"/>
    <w:rsid w:val="00346838"/>
    <w:rsid w:val="00351213"/>
    <w:rsid w:val="00362A18"/>
    <w:rsid w:val="0037137D"/>
    <w:rsid w:val="003737F7"/>
    <w:rsid w:val="0037448A"/>
    <w:rsid w:val="00376C78"/>
    <w:rsid w:val="00390EE0"/>
    <w:rsid w:val="00393774"/>
    <w:rsid w:val="003A7AA3"/>
    <w:rsid w:val="003D776B"/>
    <w:rsid w:val="003E29F7"/>
    <w:rsid w:val="003F385A"/>
    <w:rsid w:val="003F5057"/>
    <w:rsid w:val="00401867"/>
    <w:rsid w:val="00412185"/>
    <w:rsid w:val="00421BAE"/>
    <w:rsid w:val="00434455"/>
    <w:rsid w:val="00442F29"/>
    <w:rsid w:val="0044420D"/>
    <w:rsid w:val="00452760"/>
    <w:rsid w:val="004602D4"/>
    <w:rsid w:val="00463721"/>
    <w:rsid w:val="0047548D"/>
    <w:rsid w:val="004800A5"/>
    <w:rsid w:val="004B04EC"/>
    <w:rsid w:val="004C24C5"/>
    <w:rsid w:val="004C419A"/>
    <w:rsid w:val="004E4478"/>
    <w:rsid w:val="004E56DE"/>
    <w:rsid w:val="004F6379"/>
    <w:rsid w:val="004F7D1C"/>
    <w:rsid w:val="0051692A"/>
    <w:rsid w:val="0053527E"/>
    <w:rsid w:val="00535DC5"/>
    <w:rsid w:val="00536B89"/>
    <w:rsid w:val="00536D2D"/>
    <w:rsid w:val="0053778B"/>
    <w:rsid w:val="00542E8A"/>
    <w:rsid w:val="005551F4"/>
    <w:rsid w:val="00555C0C"/>
    <w:rsid w:val="00555FFF"/>
    <w:rsid w:val="00566244"/>
    <w:rsid w:val="00580FDA"/>
    <w:rsid w:val="00583FEB"/>
    <w:rsid w:val="005946DB"/>
    <w:rsid w:val="00596769"/>
    <w:rsid w:val="005A35E0"/>
    <w:rsid w:val="005A54CD"/>
    <w:rsid w:val="005E3F77"/>
    <w:rsid w:val="005F3C99"/>
    <w:rsid w:val="005F7090"/>
    <w:rsid w:val="00601E0A"/>
    <w:rsid w:val="00602067"/>
    <w:rsid w:val="0060495A"/>
    <w:rsid w:val="00635DEE"/>
    <w:rsid w:val="0063704D"/>
    <w:rsid w:val="00646ED8"/>
    <w:rsid w:val="006826B6"/>
    <w:rsid w:val="0068350B"/>
    <w:rsid w:val="00693E38"/>
    <w:rsid w:val="006A643D"/>
    <w:rsid w:val="006B3A57"/>
    <w:rsid w:val="006B603B"/>
    <w:rsid w:val="006B6384"/>
    <w:rsid w:val="006D295E"/>
    <w:rsid w:val="006D5923"/>
    <w:rsid w:val="006E6251"/>
    <w:rsid w:val="006F5BEE"/>
    <w:rsid w:val="006F6212"/>
    <w:rsid w:val="00707F52"/>
    <w:rsid w:val="00712860"/>
    <w:rsid w:val="0072571D"/>
    <w:rsid w:val="0072579F"/>
    <w:rsid w:val="00736011"/>
    <w:rsid w:val="00753FBB"/>
    <w:rsid w:val="0076060F"/>
    <w:rsid w:val="00762844"/>
    <w:rsid w:val="007865FC"/>
    <w:rsid w:val="00790F43"/>
    <w:rsid w:val="0079275C"/>
    <w:rsid w:val="007A0F96"/>
    <w:rsid w:val="007A3993"/>
    <w:rsid w:val="007A3E65"/>
    <w:rsid w:val="007B3A62"/>
    <w:rsid w:val="007D0BE1"/>
    <w:rsid w:val="007D1918"/>
    <w:rsid w:val="007D752E"/>
    <w:rsid w:val="007E3DEF"/>
    <w:rsid w:val="007F2865"/>
    <w:rsid w:val="007F5F4E"/>
    <w:rsid w:val="00812849"/>
    <w:rsid w:val="00812B45"/>
    <w:rsid w:val="00815DC1"/>
    <w:rsid w:val="008272BB"/>
    <w:rsid w:val="0083084F"/>
    <w:rsid w:val="0083497F"/>
    <w:rsid w:val="00837DB0"/>
    <w:rsid w:val="00845078"/>
    <w:rsid w:val="008502CB"/>
    <w:rsid w:val="00853051"/>
    <w:rsid w:val="00854D7F"/>
    <w:rsid w:val="00855745"/>
    <w:rsid w:val="00862A06"/>
    <w:rsid w:val="00872C66"/>
    <w:rsid w:val="00876D90"/>
    <w:rsid w:val="00883AA9"/>
    <w:rsid w:val="008922A6"/>
    <w:rsid w:val="008969E4"/>
    <w:rsid w:val="008A67F5"/>
    <w:rsid w:val="008B3605"/>
    <w:rsid w:val="008B511D"/>
    <w:rsid w:val="008C2039"/>
    <w:rsid w:val="008D4928"/>
    <w:rsid w:val="00904B21"/>
    <w:rsid w:val="00906E7E"/>
    <w:rsid w:val="00915584"/>
    <w:rsid w:val="00920127"/>
    <w:rsid w:val="009409F4"/>
    <w:rsid w:val="009444A1"/>
    <w:rsid w:val="00951123"/>
    <w:rsid w:val="0095292F"/>
    <w:rsid w:val="009564EE"/>
    <w:rsid w:val="009577F5"/>
    <w:rsid w:val="00962EFA"/>
    <w:rsid w:val="00967753"/>
    <w:rsid w:val="00970EC3"/>
    <w:rsid w:val="009750B7"/>
    <w:rsid w:val="009751B6"/>
    <w:rsid w:val="009778BA"/>
    <w:rsid w:val="009814C2"/>
    <w:rsid w:val="009916F4"/>
    <w:rsid w:val="00995BB0"/>
    <w:rsid w:val="009961D4"/>
    <w:rsid w:val="009A160A"/>
    <w:rsid w:val="009A3B63"/>
    <w:rsid w:val="009A3ECD"/>
    <w:rsid w:val="009A69C5"/>
    <w:rsid w:val="009B20D9"/>
    <w:rsid w:val="009B2AA9"/>
    <w:rsid w:val="009B4035"/>
    <w:rsid w:val="009D56EB"/>
    <w:rsid w:val="009D70FC"/>
    <w:rsid w:val="009E40C5"/>
    <w:rsid w:val="009E45D3"/>
    <w:rsid w:val="009F798F"/>
    <w:rsid w:val="00A036D8"/>
    <w:rsid w:val="00A07B11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722F4"/>
    <w:rsid w:val="00A90F51"/>
    <w:rsid w:val="00A92EE1"/>
    <w:rsid w:val="00AB49D8"/>
    <w:rsid w:val="00AC2116"/>
    <w:rsid w:val="00AC3E54"/>
    <w:rsid w:val="00AC421F"/>
    <w:rsid w:val="00AD702A"/>
    <w:rsid w:val="00AF01FA"/>
    <w:rsid w:val="00B13974"/>
    <w:rsid w:val="00B15A6E"/>
    <w:rsid w:val="00B30B78"/>
    <w:rsid w:val="00B340A2"/>
    <w:rsid w:val="00B45669"/>
    <w:rsid w:val="00B46DA6"/>
    <w:rsid w:val="00B47A77"/>
    <w:rsid w:val="00B55A5C"/>
    <w:rsid w:val="00B562D5"/>
    <w:rsid w:val="00B5799B"/>
    <w:rsid w:val="00B604EA"/>
    <w:rsid w:val="00BA33C6"/>
    <w:rsid w:val="00BB0D81"/>
    <w:rsid w:val="00BB0FFD"/>
    <w:rsid w:val="00BB170F"/>
    <w:rsid w:val="00BC0AB4"/>
    <w:rsid w:val="00BD4DD3"/>
    <w:rsid w:val="00BD5D7E"/>
    <w:rsid w:val="00BE7A45"/>
    <w:rsid w:val="00C0064F"/>
    <w:rsid w:val="00C026E1"/>
    <w:rsid w:val="00C02A6B"/>
    <w:rsid w:val="00C11EFE"/>
    <w:rsid w:val="00C1412C"/>
    <w:rsid w:val="00C218FC"/>
    <w:rsid w:val="00C23B39"/>
    <w:rsid w:val="00C274BC"/>
    <w:rsid w:val="00C301C6"/>
    <w:rsid w:val="00C30228"/>
    <w:rsid w:val="00C3120A"/>
    <w:rsid w:val="00C43E78"/>
    <w:rsid w:val="00C47A64"/>
    <w:rsid w:val="00C609F9"/>
    <w:rsid w:val="00C61E4C"/>
    <w:rsid w:val="00C62E2B"/>
    <w:rsid w:val="00C6627B"/>
    <w:rsid w:val="00C845DE"/>
    <w:rsid w:val="00C93E69"/>
    <w:rsid w:val="00C962A6"/>
    <w:rsid w:val="00C96F5D"/>
    <w:rsid w:val="00CB340C"/>
    <w:rsid w:val="00CC0E3E"/>
    <w:rsid w:val="00CE546B"/>
    <w:rsid w:val="00CE6B8C"/>
    <w:rsid w:val="00D06F1F"/>
    <w:rsid w:val="00D1552A"/>
    <w:rsid w:val="00D155F3"/>
    <w:rsid w:val="00D157AF"/>
    <w:rsid w:val="00D2443B"/>
    <w:rsid w:val="00D26FCC"/>
    <w:rsid w:val="00D275A9"/>
    <w:rsid w:val="00D4763A"/>
    <w:rsid w:val="00D70B6B"/>
    <w:rsid w:val="00D71F54"/>
    <w:rsid w:val="00D83040"/>
    <w:rsid w:val="00D83617"/>
    <w:rsid w:val="00D92E09"/>
    <w:rsid w:val="00DA0003"/>
    <w:rsid w:val="00DB5AE2"/>
    <w:rsid w:val="00DB6933"/>
    <w:rsid w:val="00DC2F19"/>
    <w:rsid w:val="00DC4D94"/>
    <w:rsid w:val="00DD60BD"/>
    <w:rsid w:val="00DE5874"/>
    <w:rsid w:val="00DF4590"/>
    <w:rsid w:val="00DF6CA9"/>
    <w:rsid w:val="00E07128"/>
    <w:rsid w:val="00E1220F"/>
    <w:rsid w:val="00E24C1B"/>
    <w:rsid w:val="00E3132A"/>
    <w:rsid w:val="00E47046"/>
    <w:rsid w:val="00E50352"/>
    <w:rsid w:val="00E51803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97F1F"/>
    <w:rsid w:val="00EA0F77"/>
    <w:rsid w:val="00EA3F41"/>
    <w:rsid w:val="00EA5120"/>
    <w:rsid w:val="00EB3681"/>
    <w:rsid w:val="00ED7C97"/>
    <w:rsid w:val="00EE61B1"/>
    <w:rsid w:val="00EF05AC"/>
    <w:rsid w:val="00EF0648"/>
    <w:rsid w:val="00F03928"/>
    <w:rsid w:val="00F044C3"/>
    <w:rsid w:val="00F11885"/>
    <w:rsid w:val="00F211A5"/>
    <w:rsid w:val="00F22657"/>
    <w:rsid w:val="00F31C45"/>
    <w:rsid w:val="00F36409"/>
    <w:rsid w:val="00F374F7"/>
    <w:rsid w:val="00F4198C"/>
    <w:rsid w:val="00F44CD8"/>
    <w:rsid w:val="00F55FE0"/>
    <w:rsid w:val="00F72AEB"/>
    <w:rsid w:val="00F73283"/>
    <w:rsid w:val="00F81D86"/>
    <w:rsid w:val="00F95B43"/>
    <w:rsid w:val="00FA0946"/>
    <w:rsid w:val="00FB13DB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F59DDC"/>
  <w15:docId w15:val="{5CDBAB83-823F-44BB-81EC-773E8E339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737F7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3737F7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3737F7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3737F7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3737F7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3737F7"/>
    <w:pPr>
      <w:jc w:val="both"/>
    </w:pPr>
  </w:style>
  <w:style w:type="paragraph" w:styleId="Tekstpodstawowywcity">
    <w:name w:val="Body Text Indent"/>
    <w:basedOn w:val="Normalny"/>
    <w:semiHidden/>
    <w:rsid w:val="003737F7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3737F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3737F7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3737F7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3737F7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3737F7"/>
    <w:pPr>
      <w:jc w:val="both"/>
    </w:pPr>
    <w:rPr>
      <w:color w:val="FF0000"/>
      <w:sz w:val="22"/>
    </w:rPr>
  </w:style>
  <w:style w:type="character" w:customStyle="1" w:styleId="StopkaZnak">
    <w:name w:val="Stopka Znak"/>
    <w:basedOn w:val="Domylnaczcionkaakapitu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basedOn w:val="Domylnaczcionkaakapitu"/>
    <w:uiPriority w:val="22"/>
    <w:qFormat/>
    <w:rsid w:val="007865FC"/>
    <w:rPr>
      <w:b/>
      <w:bCs/>
    </w:rPr>
  </w:style>
  <w:style w:type="character" w:customStyle="1" w:styleId="st">
    <w:name w:val="st"/>
    <w:basedOn w:val="Domylnaczcionkaakapitu"/>
    <w:rsid w:val="00BD4DD3"/>
  </w:style>
  <w:style w:type="character" w:styleId="Hipercze">
    <w:name w:val="Hyperlink"/>
    <w:uiPriority w:val="99"/>
    <w:unhideWhenUsed/>
    <w:rsid w:val="00463721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63721"/>
    <w:pPr>
      <w:ind w:left="708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51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9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5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19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2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64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3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853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705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01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39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811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.edu.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kretariat.wcy@wa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B102A3-B972-438C-9A0C-589C04C08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7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5</cp:revision>
  <cp:lastPrinted>2014-03-10T19:36:00Z</cp:lastPrinted>
  <dcterms:created xsi:type="dcterms:W3CDTF">2019-05-08T08:43:00Z</dcterms:created>
  <dcterms:modified xsi:type="dcterms:W3CDTF">2019-05-24T08:44:00Z</dcterms:modified>
</cp:coreProperties>
</file>